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F31C0" w14:textId="57556F02" w:rsidR="00337860" w:rsidRDefault="00666C87">
      <w:pPr>
        <w:rPr>
          <w:b/>
          <w:bCs/>
          <w:sz w:val="48"/>
          <w:szCs w:val="48"/>
        </w:rPr>
      </w:pPr>
      <w:r w:rsidRPr="00666C87">
        <w:rPr>
          <w:b/>
          <w:bCs/>
          <w:sz w:val="48"/>
          <w:szCs w:val="48"/>
        </w:rPr>
        <w:t xml:space="preserve">Assignment 8.2 Server-Side Communications </w:t>
      </w:r>
    </w:p>
    <w:p w14:paraId="48D1CF36" w14:textId="34073817" w:rsidR="00666C87" w:rsidRDefault="00666C87">
      <w:pPr>
        <w:rPr>
          <w:b/>
          <w:bCs/>
          <w:sz w:val="48"/>
          <w:szCs w:val="48"/>
        </w:rPr>
      </w:pPr>
    </w:p>
    <w:p w14:paraId="13FF8C4C" w14:textId="3C133E3E" w:rsidR="00666C87" w:rsidRDefault="00666C87">
      <w:pPr>
        <w:rPr>
          <w:i/>
          <w:iCs/>
        </w:rPr>
      </w:pPr>
      <w:r>
        <w:rPr>
          <w:i/>
          <w:iCs/>
        </w:rPr>
        <w:t>Becca Buechle</w:t>
      </w:r>
    </w:p>
    <w:p w14:paraId="49479289" w14:textId="22D4CD67" w:rsidR="00666C87" w:rsidRDefault="00666C87">
      <w:pPr>
        <w:rPr>
          <w:i/>
          <w:iCs/>
        </w:rPr>
      </w:pPr>
      <w:r>
        <w:rPr>
          <w:i/>
          <w:iCs/>
        </w:rPr>
        <w:t>November 1, 2020</w:t>
      </w:r>
    </w:p>
    <w:p w14:paraId="58D8B332" w14:textId="0C5F69A5" w:rsidR="00666C87" w:rsidRDefault="00666C87">
      <w:pPr>
        <w:rPr>
          <w:i/>
          <w:iCs/>
        </w:rPr>
      </w:pPr>
    </w:p>
    <w:p w14:paraId="4364A8AC" w14:textId="57AFED32" w:rsidR="00666C87" w:rsidRDefault="00666C87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57D2C1A5" wp14:editId="5EF92C8C">
            <wp:extent cx="5934075" cy="3829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B8E14" w14:textId="2A67BCC6" w:rsidR="00666C87" w:rsidRDefault="00666C87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41A1D7A7" wp14:editId="56F94DB3">
            <wp:extent cx="5934075" cy="2228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1C434" w14:textId="033C054F" w:rsidR="00666C87" w:rsidRDefault="00666C87">
      <w:pPr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1EFCEA7D" wp14:editId="79D2A53E">
            <wp:extent cx="5934075" cy="2362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4570E" w14:textId="7D349092" w:rsidR="00666C87" w:rsidRDefault="00666C87">
      <w:pPr>
        <w:rPr>
          <w:i/>
          <w:iCs/>
        </w:rPr>
      </w:pPr>
    </w:p>
    <w:p w14:paraId="649B380F" w14:textId="2B03B3EF" w:rsidR="00666C87" w:rsidRPr="00666C87" w:rsidRDefault="00666C87">
      <w:pPr>
        <w:rPr>
          <w:i/>
          <w:iCs/>
        </w:rPr>
      </w:pPr>
      <w:bookmarkStart w:id="0" w:name="_GoBack"/>
      <w:bookmarkEnd w:id="0"/>
      <w:r>
        <w:rPr>
          <w:i/>
          <w:iCs/>
          <w:noProof/>
        </w:rPr>
        <w:drawing>
          <wp:inline distT="0" distB="0" distL="0" distR="0" wp14:anchorId="2C5CA34D" wp14:editId="3C69342F">
            <wp:extent cx="5924550" cy="3829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66C87" w:rsidRPr="00666C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tzS3NDCytDAyNDNR0lEKTi0uzszPAykwrAUAQD7fxSwAAAA="/>
  </w:docVars>
  <w:rsids>
    <w:rsidRoot w:val="00666C87"/>
    <w:rsid w:val="00337860"/>
    <w:rsid w:val="00666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56E90"/>
  <w15:chartTrackingRefBased/>
  <w15:docId w15:val="{6DBEADBF-5FBB-47CF-A429-73390CA4B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11-02T08:36:00Z</dcterms:created>
  <dcterms:modified xsi:type="dcterms:W3CDTF">2020-11-02T08:40:00Z</dcterms:modified>
</cp:coreProperties>
</file>